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63794208" w:rsidR="007964AB" w:rsidRPr="00D15ECC" w:rsidRDefault="00855D2B" w:rsidP="00C0708E">
      <w:pPr>
        <w:pStyle w:val="Title"/>
        <w:spacing w:after="0"/>
        <w:rPr>
          <w:u w:val="single"/>
        </w:rPr>
      </w:pPr>
      <w:r>
        <w:rPr>
          <w:u w:val="single"/>
        </w:rPr>
        <w:t>RETAINER AGREEMENT</w:t>
      </w:r>
    </w:p>
    <w:p w14:paraId="6210C417" w14:textId="77777777" w:rsidR="00C0708E" w:rsidRPr="00C0708E" w:rsidRDefault="00C0708E" w:rsidP="00C0708E">
      <w:pPr>
        <w:pStyle w:val="Title"/>
        <w:jc w:val="both"/>
        <w:rPr>
          <w:b w:val="0"/>
          <w:bCs/>
        </w:rPr>
      </w:pPr>
    </w:p>
    <w:p w14:paraId="383FA06A" w14:textId="162F40E4" w:rsidR="00C0708E" w:rsidRDefault="00C7559A" w:rsidP="00C0708E">
      <w:pPr>
        <w:pStyle w:val="Title"/>
        <w:jc w:val="both"/>
        <w:rPr>
          <w:b w:val="0"/>
          <w:bCs/>
        </w:rPr>
      </w:pPr>
      <w:r>
        <w:rPr>
          <w:b w:val="0"/>
          <w:bCs/>
        </w:rPr>
        <w:t>This Retainer</w:t>
      </w:r>
      <w:r w:rsidR="00C0708E" w:rsidRPr="00C0708E">
        <w:rPr>
          <w:b w:val="0"/>
          <w:bCs/>
        </w:rPr>
        <w:t xml:space="preserve"> </w:t>
      </w:r>
      <w:r w:rsidRPr="00C0708E">
        <w:rPr>
          <w:b w:val="0"/>
          <w:bCs/>
        </w:rPr>
        <w:t>Ag</w:t>
      </w:r>
      <w:r>
        <w:rPr>
          <w:b w:val="0"/>
          <w:bCs/>
        </w:rPr>
        <w:t>reement</w:t>
      </w:r>
      <w:r w:rsidR="00C0708E" w:rsidRPr="00C0708E">
        <w:rPr>
          <w:b w:val="0"/>
          <w:bCs/>
        </w:rPr>
        <w:t xml:space="preserve">(“Agreement”) dated _______, 20__ (the “Effective Date”) is made between </w:t>
      </w:r>
      <w:r w:rsidR="003F412B">
        <w:rPr>
          <w:b w:val="0"/>
          <w:bCs/>
        </w:rPr>
        <w:t>________________________</w:t>
      </w:r>
      <w:r>
        <w:rPr>
          <w:b w:val="0"/>
          <w:bCs/>
        </w:rPr>
        <w:t>_________________________</w:t>
      </w:r>
      <w:r w:rsidR="00C0708E" w:rsidRPr="00C0708E">
        <w:rPr>
          <w:b w:val="0"/>
          <w:bCs/>
        </w:rPr>
        <w:t>(the “</w:t>
      </w:r>
      <w:r>
        <w:rPr>
          <w:b w:val="0"/>
          <w:bCs/>
        </w:rPr>
        <w:t>Service Provider</w:t>
      </w:r>
      <w:r w:rsidR="00C0708E" w:rsidRPr="00C0708E">
        <w:rPr>
          <w:b w:val="0"/>
          <w:bCs/>
        </w:rPr>
        <w:t>”)</w:t>
      </w:r>
      <w:r w:rsidR="003F412B">
        <w:rPr>
          <w:b w:val="0"/>
          <w:bCs/>
        </w:rPr>
        <w:t xml:space="preserve"> located</w:t>
      </w:r>
      <w:r w:rsidR="00075F1B">
        <w:rPr>
          <w:b w:val="0"/>
          <w:bCs/>
        </w:rPr>
        <w:t xml:space="preserve"> </w:t>
      </w:r>
      <w:r w:rsidR="003F412B">
        <w:rPr>
          <w:b w:val="0"/>
          <w:bCs/>
        </w:rPr>
        <w:t>at</w:t>
      </w:r>
      <w:r w:rsidR="003F412B" w:rsidRPr="008064A9">
        <w:rPr>
          <w:b w:val="0"/>
          <w:bCs/>
          <w:u w:val="single"/>
        </w:rPr>
        <w:t xml:space="preserve"> __________________________________________________________</w:t>
      </w:r>
      <w:r w:rsidRPr="008064A9">
        <w:rPr>
          <w:b w:val="0"/>
          <w:bCs/>
          <w:u w:val="single"/>
        </w:rPr>
        <w:t>______</w:t>
      </w:r>
      <w:r w:rsidR="00C0708E" w:rsidRPr="00C0708E">
        <w:rPr>
          <w:b w:val="0"/>
          <w:bCs/>
        </w:rPr>
        <w:t xml:space="preserve"> and</w:t>
      </w:r>
      <w:r w:rsidR="004D5B41">
        <w:rPr>
          <w:b w:val="0"/>
          <w:bCs/>
        </w:rPr>
        <w:t>____</w:t>
      </w:r>
      <w:r w:rsidR="00C0708E" w:rsidRPr="00C0708E">
        <w:rPr>
          <w:b w:val="0"/>
          <w:bCs/>
        </w:rPr>
        <w:t>__________________</w:t>
      </w:r>
      <w:r w:rsidR="004D5B41">
        <w:rPr>
          <w:b w:val="0"/>
          <w:bCs/>
        </w:rPr>
        <w:t>__________</w:t>
      </w:r>
      <w:r>
        <w:rPr>
          <w:b w:val="0"/>
          <w:bCs/>
        </w:rPr>
        <w:t>____________________</w:t>
      </w:r>
      <w:r w:rsidR="00C0708E" w:rsidRPr="00C0708E">
        <w:rPr>
          <w:b w:val="0"/>
          <w:bCs/>
        </w:rPr>
        <w:t>(the “</w:t>
      </w:r>
      <w:r>
        <w:rPr>
          <w:b w:val="0"/>
          <w:bCs/>
        </w:rPr>
        <w:t>Client</w:t>
      </w:r>
      <w:r w:rsidR="00C0708E" w:rsidRPr="00C0708E">
        <w:rPr>
          <w:b w:val="0"/>
          <w:bCs/>
        </w:rPr>
        <w:t>”),</w:t>
      </w:r>
      <w:r w:rsidR="003F412B">
        <w:rPr>
          <w:b w:val="0"/>
          <w:bCs/>
        </w:rPr>
        <w:t xml:space="preserve"> located</w:t>
      </w:r>
      <w:r w:rsidR="00075F1B">
        <w:rPr>
          <w:b w:val="0"/>
          <w:bCs/>
        </w:rPr>
        <w:t xml:space="preserve"> </w:t>
      </w:r>
      <w:r w:rsidR="003F412B">
        <w:rPr>
          <w:b w:val="0"/>
          <w:bCs/>
        </w:rPr>
        <w:t>at ______________________________________________________</w:t>
      </w:r>
      <w:r>
        <w:rPr>
          <w:b w:val="0"/>
          <w:bCs/>
        </w:rPr>
        <w:t>____________________________,</w:t>
      </w:r>
      <w:r w:rsidR="008064A9">
        <w:rPr>
          <w:b w:val="0"/>
          <w:bCs/>
        </w:rPr>
        <w:t xml:space="preserve"> </w:t>
      </w:r>
      <w:r w:rsidR="00C0708E" w:rsidRPr="00C0708E">
        <w:rPr>
          <w:b w:val="0"/>
          <w:bCs/>
        </w:rPr>
        <w:t xml:space="preserve">for the purpose of setting forth the exclusive terms and conditions by which </w:t>
      </w:r>
      <w:r>
        <w:rPr>
          <w:b w:val="0"/>
          <w:bCs/>
        </w:rPr>
        <w:t>the Client</w:t>
      </w:r>
      <w:r w:rsidR="00C0708E" w:rsidRPr="00C0708E">
        <w:rPr>
          <w:b w:val="0"/>
          <w:bCs/>
        </w:rPr>
        <w:t xml:space="preserve"> desires to acquire </w:t>
      </w:r>
      <w:r w:rsidR="003F412B">
        <w:rPr>
          <w:b w:val="0"/>
          <w:bCs/>
        </w:rPr>
        <w:t xml:space="preserve">the </w:t>
      </w:r>
      <w:r>
        <w:rPr>
          <w:b w:val="0"/>
          <w:bCs/>
        </w:rPr>
        <w:t>services and/or consultation of the Service Provider</w:t>
      </w:r>
      <w:r w:rsidR="00C0708E" w:rsidRPr="00C0708E">
        <w:rPr>
          <w:b w:val="0"/>
          <w:bCs/>
        </w:rPr>
        <w:t>.</w:t>
      </w:r>
    </w:p>
    <w:p w14:paraId="677DE450" w14:textId="37B8584A" w:rsidR="00FD5B80" w:rsidRPr="00C0708E" w:rsidRDefault="00FD5B80" w:rsidP="00C0708E">
      <w:pPr>
        <w:pStyle w:val="Title"/>
        <w:jc w:val="both"/>
        <w:rPr>
          <w:b w:val="0"/>
          <w:bCs/>
        </w:rPr>
      </w:pPr>
      <w:r>
        <w:rPr>
          <w:b w:val="0"/>
          <w:bCs/>
        </w:rPr>
        <w:t>The purpose of this Retainer Agreement is to outline the nature of the Parties’ engagement and their respective expectations and responsibilities under this Agreement.</w:t>
      </w:r>
    </w:p>
    <w:p w14:paraId="16F683D8" w14:textId="6810EB9A" w:rsidR="00C0708E" w:rsidRPr="00C0708E" w:rsidRDefault="00C0708E" w:rsidP="00C0708E">
      <w:pPr>
        <w:pStyle w:val="Title"/>
        <w:jc w:val="both"/>
        <w:rPr>
          <w:b w:val="0"/>
          <w:bCs/>
        </w:rPr>
      </w:pPr>
      <w:r w:rsidRPr="00C0708E">
        <w:rPr>
          <w:b w:val="0"/>
          <w:bCs/>
        </w:rPr>
        <w:t>In consideration of the mutual obligations specified in this Agreement, the parties, intending to be legally bound hereby, agree to the following:</w:t>
      </w:r>
    </w:p>
    <w:p w14:paraId="705126F4" w14:textId="1BD4E995" w:rsidR="00C0708E" w:rsidRPr="00C0708E" w:rsidRDefault="002A26ED" w:rsidP="004B79C3">
      <w:pPr>
        <w:pStyle w:val="Title"/>
        <w:jc w:val="both"/>
        <w:rPr>
          <w:b w:val="0"/>
          <w:bCs/>
        </w:rPr>
      </w:pPr>
      <w:r>
        <w:t>Scope of Engagement</w:t>
      </w:r>
      <w:r w:rsidR="00E96043">
        <w:t xml:space="preserve">. </w:t>
      </w:r>
      <w:r w:rsidR="00C0708E" w:rsidRPr="00C0708E">
        <w:rPr>
          <w:b w:val="0"/>
          <w:bCs/>
        </w:rPr>
        <w:t>C</w:t>
      </w:r>
      <w:r w:rsidR="00FD5B80">
        <w:rPr>
          <w:b w:val="0"/>
          <w:bCs/>
        </w:rPr>
        <w:t>lient</w:t>
      </w:r>
      <w:r w:rsidR="00C0708E" w:rsidRPr="00C0708E">
        <w:rPr>
          <w:b w:val="0"/>
          <w:bCs/>
        </w:rPr>
        <w:t xml:space="preserve"> retains </w:t>
      </w:r>
      <w:r w:rsidR="003F412B">
        <w:rPr>
          <w:b w:val="0"/>
          <w:bCs/>
        </w:rPr>
        <w:t xml:space="preserve">the above </w:t>
      </w:r>
      <w:r w:rsidR="00FD5B80">
        <w:rPr>
          <w:b w:val="0"/>
          <w:bCs/>
        </w:rPr>
        <w:t>Service Provider</w:t>
      </w:r>
      <w:r w:rsidR="00C0708E" w:rsidRPr="00C0708E">
        <w:rPr>
          <w:b w:val="0"/>
          <w:bCs/>
        </w:rPr>
        <w:t xml:space="preserve">, and </w:t>
      </w:r>
      <w:r w:rsidR="003F412B">
        <w:rPr>
          <w:b w:val="0"/>
          <w:bCs/>
        </w:rPr>
        <w:t xml:space="preserve">the </w:t>
      </w:r>
      <w:r w:rsidR="00FD5B80">
        <w:rPr>
          <w:b w:val="0"/>
          <w:bCs/>
        </w:rPr>
        <w:t>Service Provider</w:t>
      </w:r>
      <w:r w:rsidR="00C0708E" w:rsidRPr="00C0708E">
        <w:rPr>
          <w:b w:val="0"/>
          <w:bCs/>
        </w:rPr>
        <w:t xml:space="preserve"> agrees to perform for </w:t>
      </w:r>
      <w:r w:rsidR="00FD5B80">
        <w:rPr>
          <w:b w:val="0"/>
          <w:bCs/>
        </w:rPr>
        <w:t>the Client</w:t>
      </w:r>
      <w:r w:rsidR="00C0708E" w:rsidRPr="00C0708E">
        <w:rPr>
          <w:b w:val="0"/>
          <w:bCs/>
        </w:rPr>
        <w:t xml:space="preserve">, certain services set forth in </w:t>
      </w:r>
      <w:r w:rsidR="00C0708E" w:rsidRPr="00682018">
        <w:t>Exhibit A</w:t>
      </w:r>
      <w:r w:rsidR="00C0708E" w:rsidRPr="00C0708E">
        <w:rPr>
          <w:b w:val="0"/>
          <w:bCs/>
        </w:rPr>
        <w:t xml:space="preserve"> to this Agreement (the “Services”).</w:t>
      </w:r>
      <w:r w:rsidR="00075F1B">
        <w:rPr>
          <w:b w:val="0"/>
          <w:bCs/>
        </w:rPr>
        <w:t xml:space="preserve"> Any Service outside of the scope as defined in Exhibit A to this Agreement will require a new Retainer Agreement for other services agreed to by the Parties. </w:t>
      </w:r>
    </w:p>
    <w:p w14:paraId="14CE6608" w14:textId="73BE2C3D" w:rsidR="002A26ED" w:rsidRDefault="00C0708E" w:rsidP="004B79C3">
      <w:pPr>
        <w:pStyle w:val="Title"/>
        <w:jc w:val="both"/>
        <w:rPr>
          <w:b w:val="0"/>
          <w:bCs/>
        </w:rPr>
      </w:pPr>
      <w:r w:rsidRPr="00C0708E">
        <w:t>Compensation</w:t>
      </w:r>
      <w:r w:rsidR="00E96043">
        <w:t>.</w:t>
      </w:r>
      <w:r w:rsidR="002A26ED">
        <w:t xml:space="preserve"> </w:t>
      </w:r>
      <w:r w:rsidR="002A26ED">
        <w:rPr>
          <w:b w:val="0"/>
          <w:bCs/>
        </w:rPr>
        <w:t>The Service Provider will be compensated for their time spent on this engagement following the payment terms set-forth below:</w:t>
      </w:r>
    </w:p>
    <w:p w14:paraId="7AF0ADD3" w14:textId="77777777" w:rsidR="002A26ED" w:rsidRDefault="002A26ED" w:rsidP="002A26ED">
      <w:pPr>
        <w:pStyle w:val="Title"/>
        <w:numPr>
          <w:ilvl w:val="0"/>
          <w:numId w:val="31"/>
        </w:numPr>
        <w:jc w:val="both"/>
        <w:rPr>
          <w:b w:val="0"/>
          <w:bCs/>
        </w:rPr>
      </w:pPr>
      <w:r>
        <w:rPr>
          <w:b w:val="0"/>
          <w:bCs/>
        </w:rPr>
        <w:t xml:space="preserve">The Service Provider will invoice the Client on the _____ day of each month. The invoice will include any and all Services performed under this Agreement as well as any pre-approved expenses. </w:t>
      </w:r>
    </w:p>
    <w:p w14:paraId="144F3FD3" w14:textId="270AECA4" w:rsidR="005F445E" w:rsidRDefault="00BA2CAA" w:rsidP="002A26ED">
      <w:pPr>
        <w:pStyle w:val="Title"/>
        <w:numPr>
          <w:ilvl w:val="0"/>
          <w:numId w:val="31"/>
        </w:numPr>
        <w:jc w:val="both"/>
        <w:rPr>
          <w:b w:val="0"/>
          <w:bCs/>
        </w:rPr>
      </w:pPr>
      <w:r>
        <w:rPr>
          <w:b w:val="0"/>
          <w:bCs/>
        </w:rPr>
        <w:t>Payment will be due within _____ days of the invoice date.</w:t>
      </w:r>
      <w:r w:rsidR="002A26ED">
        <w:rPr>
          <w:b w:val="0"/>
          <w:bCs/>
        </w:rPr>
        <w:t xml:space="preserve"> </w:t>
      </w:r>
      <w:r w:rsidRPr="00BA2CAA">
        <w:rPr>
          <w:b w:val="0"/>
          <w:bCs/>
        </w:rPr>
        <w:t>A late charge of $</w:t>
      </w:r>
      <w:r>
        <w:rPr>
          <w:b w:val="0"/>
          <w:bCs/>
        </w:rPr>
        <w:t>_______</w:t>
      </w:r>
      <w:r w:rsidRPr="00BA2CAA">
        <w:rPr>
          <w:b w:val="0"/>
          <w:bCs/>
        </w:rPr>
        <w:t xml:space="preserve"> per month will be added to</w:t>
      </w:r>
      <w:r>
        <w:rPr>
          <w:b w:val="0"/>
          <w:bCs/>
        </w:rPr>
        <w:t xml:space="preserve"> any invoice</w:t>
      </w:r>
      <w:r w:rsidRPr="00BA2CAA">
        <w:rPr>
          <w:b w:val="0"/>
          <w:bCs/>
        </w:rPr>
        <w:t xml:space="preserve"> not paid on time</w:t>
      </w:r>
    </w:p>
    <w:p w14:paraId="69250C1E" w14:textId="36629A92" w:rsidR="00BA2CAA" w:rsidRDefault="00BA2CAA" w:rsidP="002A26ED">
      <w:pPr>
        <w:pStyle w:val="Title"/>
        <w:numPr>
          <w:ilvl w:val="0"/>
          <w:numId w:val="31"/>
        </w:numPr>
        <w:jc w:val="both"/>
        <w:rPr>
          <w:b w:val="0"/>
          <w:bCs/>
        </w:rPr>
      </w:pPr>
      <w:r>
        <w:rPr>
          <w:b w:val="0"/>
          <w:bCs/>
        </w:rPr>
        <w:t>The Client understands that they are solely responsible for the payment of all fees and expense.</w:t>
      </w:r>
    </w:p>
    <w:p w14:paraId="15A26006" w14:textId="3FD6517E" w:rsidR="002A26ED" w:rsidRPr="002A26ED" w:rsidRDefault="002A26ED" w:rsidP="002A26ED">
      <w:pPr>
        <w:pStyle w:val="Title"/>
        <w:numPr>
          <w:ilvl w:val="0"/>
          <w:numId w:val="31"/>
        </w:numPr>
        <w:jc w:val="both"/>
        <w:rPr>
          <w:b w:val="0"/>
          <w:bCs/>
        </w:rPr>
      </w:pPr>
      <w:r w:rsidRPr="002A26ED">
        <w:rPr>
          <w:b w:val="0"/>
          <w:bCs/>
        </w:rPr>
        <w:t>Payments must be made to the S</w:t>
      </w:r>
      <w:r>
        <w:rPr>
          <w:b w:val="0"/>
          <w:bCs/>
        </w:rPr>
        <w:t>ervice Provider</w:t>
      </w:r>
      <w:r w:rsidRPr="002A26ED">
        <w:rPr>
          <w:b w:val="0"/>
          <w:bCs/>
        </w:rPr>
        <w:t xml:space="preserve"> by credit card, money order, check, or any other approved method of payment accepted by the S</w:t>
      </w:r>
      <w:r>
        <w:rPr>
          <w:b w:val="0"/>
          <w:bCs/>
        </w:rPr>
        <w:t>ervice Provider</w:t>
      </w:r>
      <w:r w:rsidRPr="002A26ED">
        <w:rPr>
          <w:b w:val="0"/>
          <w:bCs/>
        </w:rPr>
        <w:t>. Payments must be mailed to:</w:t>
      </w:r>
    </w:p>
    <w:p w14:paraId="02F3059A" w14:textId="402A97E6" w:rsidR="00BA2CAA" w:rsidRDefault="002A26ED" w:rsidP="00BA2CAA">
      <w:pPr>
        <w:pStyle w:val="Title"/>
        <w:ind w:left="720"/>
        <w:jc w:val="both"/>
        <w:rPr>
          <w:b w:val="0"/>
          <w:bCs/>
        </w:rPr>
      </w:pPr>
      <w:r w:rsidRPr="002A26ED">
        <w:rPr>
          <w:b w:val="0"/>
          <w:bCs/>
        </w:rPr>
        <w:t>____________________________________</w:t>
      </w:r>
      <w:r w:rsidR="00BA2CAA">
        <w:rPr>
          <w:b w:val="0"/>
          <w:bCs/>
        </w:rPr>
        <w:br/>
      </w:r>
      <w:r w:rsidRPr="002A26ED">
        <w:rPr>
          <w:b w:val="0"/>
          <w:bCs/>
        </w:rPr>
        <w:t>____________________________________</w:t>
      </w:r>
      <w:r w:rsidR="00BA2CAA">
        <w:rPr>
          <w:b w:val="0"/>
          <w:bCs/>
        </w:rPr>
        <w:br/>
      </w:r>
      <w:r w:rsidR="00BA2CAA" w:rsidRPr="002A26ED">
        <w:rPr>
          <w:b w:val="0"/>
          <w:bCs/>
        </w:rPr>
        <w:t>_____________________________</w:t>
      </w:r>
      <w:r w:rsidR="00BA2CAA">
        <w:rPr>
          <w:b w:val="0"/>
          <w:bCs/>
        </w:rPr>
        <w:t>_______</w:t>
      </w:r>
    </w:p>
    <w:p w14:paraId="238E603B" w14:textId="77777777" w:rsidR="00BA2CAA" w:rsidRDefault="00C0708E" w:rsidP="00E96043">
      <w:pPr>
        <w:pStyle w:val="Title"/>
        <w:jc w:val="both"/>
        <w:rPr>
          <w:b w:val="0"/>
          <w:bCs/>
        </w:rPr>
      </w:pPr>
      <w:r w:rsidRPr="00C0708E">
        <w:t>Termination</w:t>
      </w:r>
      <w:r w:rsidR="00E96043">
        <w:t xml:space="preserve">. </w:t>
      </w:r>
      <w:r w:rsidRPr="00C0708E">
        <w:rPr>
          <w:b w:val="0"/>
          <w:bCs/>
        </w:rPr>
        <w:t xml:space="preserve">This Agreement shall be effective on the date hereof and shall continue until terminated by either party upon </w:t>
      </w:r>
      <w:r w:rsidR="004B79C3">
        <w:rPr>
          <w:b w:val="0"/>
          <w:bCs/>
        </w:rPr>
        <w:t xml:space="preserve">_____ </w:t>
      </w:r>
      <w:r w:rsidRPr="00C0708E">
        <w:rPr>
          <w:b w:val="0"/>
          <w:bCs/>
        </w:rPr>
        <w:t xml:space="preserve">business days written notice.  </w:t>
      </w:r>
    </w:p>
    <w:p w14:paraId="571B386D" w14:textId="77777777" w:rsidR="000C0013" w:rsidRDefault="00BA2CAA" w:rsidP="000C0013">
      <w:pPr>
        <w:pStyle w:val="Title"/>
        <w:jc w:val="both"/>
        <w:rPr>
          <w:b w:val="0"/>
          <w:bCs/>
        </w:rPr>
      </w:pPr>
      <w:r>
        <w:rPr>
          <w:b w:val="0"/>
          <w:bCs/>
        </w:rPr>
        <w:t xml:space="preserve">The Client understands that the Service Provider may terminate this agreement at any time if the Client fails to pay for the Services provided under this Agreement or if the Client breaches any </w:t>
      </w:r>
      <w:r>
        <w:rPr>
          <w:b w:val="0"/>
          <w:bCs/>
        </w:rPr>
        <w:lastRenderedPageBreak/>
        <w:t xml:space="preserve">other material provision listed in this Retainer Agreement. Client agrees to pay any outstanding balances within _____ days of termination. </w:t>
      </w:r>
    </w:p>
    <w:p w14:paraId="15DBCF85" w14:textId="54B24C05" w:rsidR="000C0013" w:rsidRPr="000C0013" w:rsidRDefault="00CA07A3" w:rsidP="000C0013">
      <w:pPr>
        <w:pStyle w:val="Title"/>
        <w:jc w:val="both"/>
        <w:rPr>
          <w:b w:val="0"/>
          <w:bCs/>
        </w:rPr>
      </w:pPr>
      <w:r w:rsidRPr="00E96043">
        <w:t>Property Rights</w:t>
      </w:r>
      <w:r w:rsidR="000C0013">
        <w:t xml:space="preserve"> and Confidentiality</w:t>
      </w:r>
      <w:r w:rsidRPr="00E96043">
        <w:t>.</w:t>
      </w:r>
      <w:r>
        <w:t xml:space="preserve"> </w:t>
      </w:r>
    </w:p>
    <w:p w14:paraId="5F201F62" w14:textId="3D9C63C7" w:rsidR="000C0013" w:rsidRDefault="000C0013" w:rsidP="000C0013">
      <w:pPr>
        <w:pStyle w:val="Title"/>
        <w:numPr>
          <w:ilvl w:val="0"/>
          <w:numId w:val="32"/>
        </w:numPr>
        <w:jc w:val="both"/>
        <w:rPr>
          <w:b w:val="0"/>
          <w:bCs/>
        </w:rPr>
      </w:pPr>
      <w:r w:rsidRPr="000C0013">
        <w:rPr>
          <w:b w:val="0"/>
          <w:bCs/>
        </w:rPr>
        <w:t xml:space="preserve">All work product created by the Service Provider in connection to any Services provided under this Agreement is the exclusive property of the Service Provider. The Service Provider retains </w:t>
      </w:r>
      <w:proofErr w:type="gramStart"/>
      <w:r w:rsidRPr="000C0013">
        <w:rPr>
          <w:b w:val="0"/>
          <w:bCs/>
        </w:rPr>
        <w:t>all of</w:t>
      </w:r>
      <w:proofErr w:type="gramEnd"/>
      <w:r w:rsidRPr="000C0013">
        <w:rPr>
          <w:b w:val="0"/>
          <w:bCs/>
        </w:rPr>
        <w:t xml:space="preserve"> its intellectual property rights in and to its Confidential Information.  </w:t>
      </w:r>
    </w:p>
    <w:p w14:paraId="7EFFA1B2" w14:textId="09AF3656" w:rsidR="000C0013" w:rsidRDefault="000C0013" w:rsidP="000C0013">
      <w:pPr>
        <w:pStyle w:val="Title"/>
        <w:numPr>
          <w:ilvl w:val="0"/>
          <w:numId w:val="32"/>
        </w:numPr>
        <w:jc w:val="both"/>
        <w:rPr>
          <w:b w:val="0"/>
          <w:bCs/>
        </w:rPr>
      </w:pPr>
      <w:r w:rsidRPr="000C0013">
        <w:rPr>
          <w:b w:val="0"/>
          <w:bCs/>
        </w:rPr>
        <w:t xml:space="preserve">Throughout the duration of this Agreement, it may be necessary </w:t>
      </w:r>
      <w:r w:rsidRPr="000C0013">
        <w:rPr>
          <w:b w:val="0"/>
          <w:bCs/>
        </w:rPr>
        <w:t>f</w:t>
      </w:r>
      <w:r w:rsidRPr="000C0013">
        <w:rPr>
          <w:b w:val="0"/>
          <w:bCs/>
        </w:rPr>
        <w:t xml:space="preserve">or the </w:t>
      </w:r>
      <w:r w:rsidRPr="000C0013">
        <w:rPr>
          <w:b w:val="0"/>
          <w:bCs/>
        </w:rPr>
        <w:t xml:space="preserve">Service Provider </w:t>
      </w:r>
      <w:r w:rsidRPr="000C0013">
        <w:rPr>
          <w:b w:val="0"/>
          <w:bCs/>
        </w:rPr>
        <w:t xml:space="preserve">to </w:t>
      </w:r>
      <w:r>
        <w:rPr>
          <w:b w:val="0"/>
          <w:bCs/>
        </w:rPr>
        <w:t>have access to the Client’s confidential and</w:t>
      </w:r>
      <w:r w:rsidRPr="000C0013">
        <w:rPr>
          <w:b w:val="0"/>
          <w:bCs/>
        </w:rPr>
        <w:t xml:space="preserve"> protected information</w:t>
      </w:r>
      <w:r>
        <w:rPr>
          <w:b w:val="0"/>
          <w:bCs/>
        </w:rPr>
        <w:t xml:space="preserve"> for the sole purpose of performing the Services subject to this Agreement. </w:t>
      </w:r>
    </w:p>
    <w:p w14:paraId="648DE28E" w14:textId="0560D6F9" w:rsidR="000C0013" w:rsidRPr="000C0013" w:rsidRDefault="000C0013" w:rsidP="000C0013">
      <w:pPr>
        <w:pStyle w:val="Title"/>
        <w:numPr>
          <w:ilvl w:val="0"/>
          <w:numId w:val="32"/>
        </w:numPr>
        <w:jc w:val="both"/>
        <w:rPr>
          <w:b w:val="0"/>
          <w:bCs/>
        </w:rPr>
      </w:pPr>
      <w:r w:rsidRPr="000C0013">
        <w:rPr>
          <w:b w:val="0"/>
          <w:bCs/>
        </w:rPr>
        <w:t xml:space="preserve">The </w:t>
      </w:r>
      <w:r>
        <w:rPr>
          <w:b w:val="0"/>
          <w:bCs/>
        </w:rPr>
        <w:t>Services Provider</w:t>
      </w:r>
      <w:r w:rsidRPr="000C0013">
        <w:rPr>
          <w:b w:val="0"/>
          <w:bCs/>
        </w:rPr>
        <w:t xml:space="preserve"> is not permitted to share or disclose such confidential information whatsoever</w:t>
      </w:r>
      <w:r>
        <w:rPr>
          <w:b w:val="0"/>
          <w:bCs/>
        </w:rPr>
        <w:t>, unless mandated by law,</w:t>
      </w:r>
      <w:r w:rsidRPr="000C0013">
        <w:rPr>
          <w:b w:val="0"/>
          <w:bCs/>
        </w:rPr>
        <w:t xml:space="preserve"> without written permission from the </w:t>
      </w:r>
      <w:r>
        <w:rPr>
          <w:b w:val="0"/>
          <w:bCs/>
        </w:rPr>
        <w:t>Client</w:t>
      </w:r>
      <w:r w:rsidRPr="000C0013">
        <w:rPr>
          <w:b w:val="0"/>
          <w:bCs/>
        </w:rPr>
        <w:t>.</w:t>
      </w:r>
      <w:r>
        <w:rPr>
          <w:b w:val="0"/>
          <w:bCs/>
        </w:rPr>
        <w:t xml:space="preserve"> The Service Provider’s obligation of confidentiality will survive the termination of this Retainer Agreement and stay in place indefinitely.</w:t>
      </w:r>
    </w:p>
    <w:p w14:paraId="2CB12758" w14:textId="33204249" w:rsidR="00BA2CAA" w:rsidRPr="00BA2CAA" w:rsidRDefault="00BA2CAA" w:rsidP="00BA2CAA">
      <w:pPr>
        <w:pStyle w:val="Title"/>
        <w:jc w:val="both"/>
      </w:pPr>
      <w:r w:rsidRPr="00BA2CAA">
        <w:t>N</w:t>
      </w:r>
      <w:r>
        <w:t>o</w:t>
      </w:r>
      <w:r w:rsidRPr="00BA2CAA">
        <w:t xml:space="preserve"> E</w:t>
      </w:r>
      <w:r w:rsidRPr="00BA2CAA">
        <w:t>xclusivity</w:t>
      </w:r>
      <w:r>
        <w:t>.</w:t>
      </w:r>
    </w:p>
    <w:p w14:paraId="390EC8D3" w14:textId="11E27F4B" w:rsidR="00BA2CAA" w:rsidRDefault="00BA2CAA" w:rsidP="00BA2CAA">
      <w:pPr>
        <w:pStyle w:val="Title"/>
        <w:jc w:val="both"/>
        <w:rPr>
          <w:b w:val="0"/>
          <w:bCs/>
        </w:rPr>
      </w:pPr>
      <w:r w:rsidRPr="00BA2CAA">
        <w:rPr>
          <w:b w:val="0"/>
          <w:bCs/>
        </w:rPr>
        <w:t>The Parties subject to this Agreement understand and acknowledge that this Agreement is not exclusive. Each Party respectively agree that they are free to enter into other similar Agreements with other parties.</w:t>
      </w:r>
    </w:p>
    <w:p w14:paraId="393A2DB9" w14:textId="59F0F1BA" w:rsidR="000C0013" w:rsidRDefault="000C0013" w:rsidP="00BA2CAA">
      <w:pPr>
        <w:pStyle w:val="Title"/>
        <w:jc w:val="both"/>
        <w:rPr>
          <w:b w:val="0"/>
          <w:bCs/>
        </w:rPr>
      </w:pPr>
      <w:r>
        <w:rPr>
          <w:b w:val="0"/>
          <w:bCs/>
        </w:rPr>
        <w:t xml:space="preserve">The Client understands that the Service Provider is not an Independent Contractor. Further, the Service Provider is not an employee, agent, partner, or representative of the Client. </w:t>
      </w:r>
    </w:p>
    <w:p w14:paraId="7F714199" w14:textId="581BC107" w:rsidR="00075F1B" w:rsidRPr="00075F1B" w:rsidRDefault="00075F1B" w:rsidP="00075F1B">
      <w:pPr>
        <w:pStyle w:val="Title"/>
        <w:jc w:val="both"/>
      </w:pPr>
      <w:r w:rsidRPr="00075F1B">
        <w:t xml:space="preserve">Dispute Resolution </w:t>
      </w:r>
    </w:p>
    <w:p w14:paraId="7649AA0B" w14:textId="3BC90003" w:rsidR="00075F1B" w:rsidRPr="00075F1B" w:rsidRDefault="00075F1B" w:rsidP="00075F1B">
      <w:pPr>
        <w:pStyle w:val="Title"/>
        <w:jc w:val="both"/>
        <w:rPr>
          <w:b w:val="0"/>
          <w:bCs/>
        </w:rPr>
      </w:pPr>
      <w:r w:rsidRPr="00075F1B">
        <w:rPr>
          <w:b w:val="0"/>
          <w:bCs/>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318BFF12" w14:textId="43152E79" w:rsidR="00075F1B" w:rsidRPr="00075F1B" w:rsidRDefault="00075F1B" w:rsidP="00075F1B">
      <w:pPr>
        <w:pStyle w:val="Title"/>
        <w:jc w:val="both"/>
        <w:rPr>
          <w:b w:val="0"/>
          <w:bCs/>
        </w:rPr>
      </w:pPr>
      <w:r w:rsidRPr="00075F1B">
        <w:rPr>
          <w:b w:val="0"/>
          <w:bCs/>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B765F37" w14:textId="29123E18" w:rsidR="00075F1B" w:rsidRPr="00E96043" w:rsidRDefault="00075F1B" w:rsidP="00BA2CAA">
      <w:pPr>
        <w:pStyle w:val="Title"/>
        <w:jc w:val="both"/>
        <w:rPr>
          <w:b w:val="0"/>
          <w:bCs/>
        </w:rPr>
      </w:pPr>
      <w:r w:rsidRPr="00075F1B">
        <w:rPr>
          <w:b w:val="0"/>
          <w:bCs/>
        </w:rPr>
        <w:t xml:space="preserve">The prevailing Party to the dispute will be able to recover its attorney’s fees and other reasonable costs for a dispute resolved by litigation or binding arbitration. </w:t>
      </w:r>
    </w:p>
    <w:p w14:paraId="2C3DA8B6" w14:textId="22FCE765" w:rsidR="00635274" w:rsidRPr="00E96043" w:rsidRDefault="00635274" w:rsidP="00635274">
      <w:pPr>
        <w:pStyle w:val="Title"/>
        <w:jc w:val="both"/>
      </w:pPr>
      <w:r w:rsidRPr="00635274">
        <w:t>No Assignment</w:t>
      </w:r>
      <w:r w:rsidR="00E96043">
        <w:t xml:space="preserve">. </w:t>
      </w:r>
      <w:r w:rsidRPr="00635274">
        <w:rPr>
          <w:b w:val="0"/>
          <w:bCs/>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67E3BB84" w14:textId="31F226F7" w:rsidR="00635274" w:rsidRDefault="003614E2" w:rsidP="003614E2">
      <w:pPr>
        <w:jc w:val="both"/>
        <w:rPr>
          <w:bCs/>
        </w:rPr>
      </w:pPr>
      <w:r w:rsidRPr="003614E2">
        <w:rPr>
          <w:b/>
        </w:rPr>
        <w:lastRenderedPageBreak/>
        <w:t>Governing Law.</w:t>
      </w:r>
      <w:r w:rsidRPr="003614E2">
        <w:rPr>
          <w:bCs/>
        </w:rPr>
        <w:t xml:space="preserve">  This Agreement shall be governed in all respects by the laws of the State of ___________________ without regard to the conflict of law provisions of such state.</w:t>
      </w:r>
      <w:r>
        <w:rPr>
          <w:bCs/>
        </w:rPr>
        <w:t xml:space="preserve"> </w:t>
      </w:r>
      <w:r w:rsidRPr="003614E2">
        <w:rPr>
          <w:bCs/>
        </w:rPr>
        <w:t>This Agreement shall be binding upon the successors and assigns of the respective parties.</w:t>
      </w:r>
    </w:p>
    <w:p w14:paraId="31CDB084" w14:textId="3AF9892D" w:rsidR="00ED6CA8" w:rsidRDefault="00ED6CA8" w:rsidP="003614E2">
      <w:pPr>
        <w:jc w:val="both"/>
        <w:rPr>
          <w:bCs/>
        </w:rPr>
      </w:pPr>
    </w:p>
    <w:p w14:paraId="1210594B" w14:textId="0E852463" w:rsidR="00ED6CA8" w:rsidRPr="00ED6CA8" w:rsidRDefault="00ED6CA8" w:rsidP="003614E2">
      <w:pPr>
        <w:jc w:val="both"/>
        <w:rPr>
          <w:bCs/>
        </w:rPr>
      </w:pPr>
      <w:r>
        <w:rPr>
          <w:b/>
        </w:rPr>
        <w:t xml:space="preserve">Legal Fees. </w:t>
      </w:r>
      <w:r>
        <w:rPr>
          <w:bCs/>
        </w:rPr>
        <w:t>Should a dispute between the named Parties arise</w:t>
      </w:r>
      <w:r w:rsidR="007F22A7">
        <w:rPr>
          <w:bCs/>
        </w:rPr>
        <w:t xml:space="preserve"> lead to legal action, the prevailing Party shall be entitled to any reasonable legal fees, including, but not limited to attorneys’ fees.</w:t>
      </w:r>
    </w:p>
    <w:p w14:paraId="53D357CD" w14:textId="77777777" w:rsidR="003614E2" w:rsidRPr="00635274" w:rsidRDefault="003614E2" w:rsidP="003614E2">
      <w:pPr>
        <w:jc w:val="both"/>
        <w:rPr>
          <w:bCs/>
        </w:rPr>
      </w:pPr>
    </w:p>
    <w:p w14:paraId="4F46A15F" w14:textId="71C7B919" w:rsidR="003614E2" w:rsidRDefault="00635274" w:rsidP="00055DAC">
      <w:pPr>
        <w:pStyle w:val="Title"/>
        <w:jc w:val="both"/>
        <w:rPr>
          <w:b w:val="0"/>
          <w:bCs/>
        </w:rPr>
      </w:pPr>
      <w:r w:rsidRPr="001377FA">
        <w:t>Counterparts</w:t>
      </w:r>
      <w:r w:rsidR="00E96043">
        <w:t xml:space="preserve">. </w:t>
      </w:r>
      <w:r w:rsidR="003614E2" w:rsidRPr="003614E2">
        <w:rPr>
          <w:b w:val="0"/>
          <w:bCs/>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162A6341" w14:textId="392EC458" w:rsidR="00E96043" w:rsidRDefault="00E96043" w:rsidP="00055DAC">
      <w:pPr>
        <w:pStyle w:val="Title"/>
        <w:jc w:val="both"/>
      </w:pPr>
      <w:r w:rsidRPr="00E96043">
        <w:t xml:space="preserve">Electronic Signatures. </w:t>
      </w:r>
      <w:r w:rsidRPr="00E96043">
        <w:rPr>
          <w:b w:val="0"/>
          <w:bCs/>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0C43E0D9" w14:textId="40A32EC9" w:rsidR="003614E2" w:rsidRDefault="003614E2" w:rsidP="00055DAC">
      <w:pPr>
        <w:pStyle w:val="Title"/>
        <w:jc w:val="both"/>
      </w:pPr>
      <w:r w:rsidRPr="003614E2">
        <w:t xml:space="preserve">Severability. </w:t>
      </w:r>
      <w:r w:rsidRPr="003614E2">
        <w:rPr>
          <w:b w:val="0"/>
          <w:bCs/>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0538A80A" w14:textId="71EA7F91" w:rsidR="00055DAC" w:rsidRPr="003614E2" w:rsidRDefault="00055DAC" w:rsidP="00055DAC">
      <w:pPr>
        <w:pStyle w:val="Title"/>
        <w:jc w:val="both"/>
      </w:pPr>
      <w:r w:rsidRPr="00055DAC">
        <w:t>Captions for Convenience</w:t>
      </w:r>
      <w:r w:rsidR="003614E2">
        <w:t xml:space="preserve">. </w:t>
      </w:r>
      <w:r w:rsidRPr="00055DAC">
        <w:rPr>
          <w:b w:val="0"/>
          <w:bCs/>
        </w:rPr>
        <w:t xml:space="preserve">All captions herein are for convenience or reference only and do not constitute part of this Agreement and shall not be deemed to limit or otherwise affect any of the provisions hereof. </w:t>
      </w:r>
    </w:p>
    <w:p w14:paraId="251E49B9" w14:textId="4467E675" w:rsidR="00055DAC" w:rsidRPr="003614E2" w:rsidRDefault="00055DAC" w:rsidP="00055DAC">
      <w:pPr>
        <w:pStyle w:val="Title"/>
        <w:jc w:val="both"/>
      </w:pPr>
      <w:r w:rsidRPr="00055DAC">
        <w:t>No Waiver</w:t>
      </w:r>
      <w:r w:rsidR="003614E2">
        <w:t xml:space="preserve">. </w:t>
      </w:r>
      <w:r w:rsidRPr="00055DAC">
        <w:rPr>
          <w:b w:val="0"/>
          <w:bCs/>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16E6060E" w14:textId="6DDC37F3" w:rsidR="00055DAC" w:rsidRPr="003614E2" w:rsidRDefault="00055DAC" w:rsidP="00055DAC">
      <w:pPr>
        <w:pStyle w:val="Title"/>
        <w:jc w:val="both"/>
      </w:pPr>
      <w:r w:rsidRPr="00055DAC">
        <w:t>Amendment</w:t>
      </w:r>
      <w:r w:rsidR="003614E2">
        <w:t xml:space="preserve">. </w:t>
      </w:r>
      <w:r w:rsidRPr="00055DAC">
        <w:rPr>
          <w:b w:val="0"/>
          <w:bCs/>
        </w:rPr>
        <w:t xml:space="preserve">This Agreement may be amended only by a writing signed by </w:t>
      </w:r>
      <w:proofErr w:type="gramStart"/>
      <w:r w:rsidRPr="00055DAC">
        <w:rPr>
          <w:b w:val="0"/>
          <w:bCs/>
        </w:rPr>
        <w:t>all of</w:t>
      </w:r>
      <w:proofErr w:type="gramEnd"/>
      <w:r w:rsidRPr="00055DAC">
        <w:rPr>
          <w:b w:val="0"/>
          <w:bCs/>
        </w:rPr>
        <w:t xml:space="preserve"> the Parties hereto.</w:t>
      </w:r>
    </w:p>
    <w:p w14:paraId="20F65373" w14:textId="2E1CA3A2" w:rsidR="004B79C3" w:rsidRDefault="003614E2" w:rsidP="00682018">
      <w:pPr>
        <w:pStyle w:val="Title"/>
        <w:jc w:val="both"/>
        <w:rPr>
          <w:b w:val="0"/>
          <w:bCs/>
        </w:rPr>
      </w:pPr>
      <w:r w:rsidRPr="003614E2">
        <w:t>Entire Agreement.</w:t>
      </w:r>
      <w:r w:rsidRPr="003614E2">
        <w:rPr>
          <w:b w:val="0"/>
          <w:bCs/>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p>
    <w:p w14:paraId="72BB562B" w14:textId="3FC4F772" w:rsidR="00682018" w:rsidRPr="00682018" w:rsidRDefault="00682018" w:rsidP="00682018">
      <w:pPr>
        <w:pStyle w:val="Title"/>
        <w:jc w:val="both"/>
        <w:rPr>
          <w:b w:val="0"/>
          <w:bCs/>
          <w:i/>
          <w:iCs/>
        </w:rPr>
      </w:pPr>
      <w:r w:rsidRPr="00682018">
        <w:rPr>
          <w:b w:val="0"/>
          <w:bCs/>
          <w:i/>
          <w:iCs/>
        </w:rPr>
        <w:t>[Signatures on Following Page]</w:t>
      </w:r>
    </w:p>
    <w:p w14:paraId="5F01E124" w14:textId="66271D8F" w:rsidR="00682018" w:rsidRDefault="00682018" w:rsidP="00682018">
      <w:pPr>
        <w:pStyle w:val="Title"/>
        <w:jc w:val="both"/>
        <w:rPr>
          <w:b w:val="0"/>
          <w:bCs/>
        </w:rPr>
      </w:pPr>
    </w:p>
    <w:p w14:paraId="05A5DDFB" w14:textId="4741904B" w:rsidR="00682018" w:rsidRDefault="00682018" w:rsidP="00682018">
      <w:pPr>
        <w:pStyle w:val="Title"/>
        <w:jc w:val="both"/>
        <w:rPr>
          <w:b w:val="0"/>
          <w:bCs/>
        </w:rPr>
      </w:pPr>
    </w:p>
    <w:p w14:paraId="39496A3C" w14:textId="507D433B" w:rsidR="00682018" w:rsidRDefault="00682018" w:rsidP="00682018">
      <w:pPr>
        <w:pStyle w:val="Title"/>
        <w:jc w:val="both"/>
        <w:rPr>
          <w:b w:val="0"/>
          <w:bCs/>
        </w:rPr>
      </w:pPr>
    </w:p>
    <w:p w14:paraId="7632E1C2" w14:textId="190BD560" w:rsidR="00682018" w:rsidRDefault="00682018" w:rsidP="00682018">
      <w:pPr>
        <w:pStyle w:val="Title"/>
        <w:jc w:val="both"/>
        <w:rPr>
          <w:b w:val="0"/>
          <w:bCs/>
        </w:rPr>
      </w:pPr>
    </w:p>
    <w:p w14:paraId="76058E20" w14:textId="77777777" w:rsidR="00682018" w:rsidRPr="00682018" w:rsidRDefault="00682018" w:rsidP="00682018">
      <w:pPr>
        <w:pStyle w:val="Title"/>
        <w:jc w:val="both"/>
        <w:rPr>
          <w:b w:val="0"/>
          <w:bCs/>
        </w:rPr>
      </w:pPr>
    </w:p>
    <w:p w14:paraId="4EBC585A" w14:textId="7C2B03B2" w:rsidR="00E96070" w:rsidRDefault="00E96070" w:rsidP="002B3F1E">
      <w:pPr>
        <w:pStyle w:val="BodyText"/>
        <w:ind w:firstLine="360"/>
      </w:pPr>
      <w:r>
        <w:t xml:space="preserve">IN WITNESS WHEREOF, the undersigned have executed this </w:t>
      </w:r>
      <w:r w:rsidR="002B09C5">
        <w:t>Retainer</w:t>
      </w:r>
      <w:bookmarkStart w:id="0" w:name="_GoBack"/>
      <w:bookmarkEnd w:id="0"/>
      <w:r w:rsidR="000109C2">
        <w:t xml:space="preserve"> </w:t>
      </w:r>
      <w:r>
        <w:t xml:space="preserve">Agreement effective as of the ____________ day of ________________, </w:t>
      </w:r>
      <w:r w:rsidR="004B79C3">
        <w:t>20</w:t>
      </w:r>
      <w:r>
        <w:t>__ (the “</w:t>
      </w:r>
      <w:r>
        <w:rPr>
          <w:b/>
          <w:i/>
        </w:rPr>
        <w:t>Effective Date</w:t>
      </w:r>
      <w:r>
        <w:t xml:space="preserve">”).  </w:t>
      </w:r>
    </w:p>
    <w:p w14:paraId="2A9647CB" w14:textId="77777777" w:rsidR="007964AB" w:rsidRDefault="007964AB" w:rsidP="00C0708E">
      <w:pPr>
        <w:pStyle w:val="BodyText"/>
        <w:ind w:firstLine="0"/>
      </w:pPr>
      <w:bookmarkStart w:id="1" w:name="OLE_LINK1"/>
      <w:bookmarkStart w:id="2" w:name="OLE_LINK2"/>
    </w:p>
    <w:bookmarkEnd w:id="1"/>
    <w:bookmarkEnd w:id="2"/>
    <w:p w14:paraId="662FF561" w14:textId="77777777" w:rsidR="003643D0" w:rsidRPr="00DB13DB" w:rsidRDefault="003643D0" w:rsidP="003643D0">
      <w:pPr>
        <w:jc w:val="both"/>
        <w:rPr>
          <w:color w:val="1C1E29"/>
          <w:sz w:val="22"/>
          <w:szCs w:val="22"/>
        </w:rPr>
      </w:pPr>
      <w:r w:rsidRPr="00DB13DB">
        <w:rPr>
          <w:color w:val="1C1E29"/>
          <w:sz w:val="22"/>
          <w:szCs w:val="22"/>
        </w:rPr>
        <w:t xml:space="preserve">Dated: _____________________________ </w:t>
      </w:r>
      <w:r>
        <w:rPr>
          <w:color w:val="1C1E29"/>
          <w:sz w:val="22"/>
          <w:szCs w:val="22"/>
        </w:rPr>
        <w:tab/>
      </w:r>
      <w:r>
        <w:rPr>
          <w:color w:val="1C1E29"/>
          <w:sz w:val="22"/>
          <w:szCs w:val="22"/>
        </w:rPr>
        <w:tab/>
      </w:r>
      <w:r w:rsidRPr="00DB13DB">
        <w:rPr>
          <w:color w:val="1C1E29"/>
          <w:sz w:val="22"/>
          <w:szCs w:val="22"/>
        </w:rPr>
        <w:t>Dated: _______________________________</w:t>
      </w:r>
    </w:p>
    <w:p w14:paraId="58E58651" w14:textId="77777777" w:rsidR="003643D0" w:rsidRPr="00DB13DB" w:rsidRDefault="003643D0" w:rsidP="003643D0">
      <w:pPr>
        <w:jc w:val="both"/>
        <w:rPr>
          <w:color w:val="1C1E29"/>
          <w:sz w:val="22"/>
          <w:szCs w:val="22"/>
        </w:rPr>
      </w:pPr>
    </w:p>
    <w:p w14:paraId="785EC9D5" w14:textId="77777777" w:rsidR="003643D0" w:rsidRPr="00DB13DB" w:rsidRDefault="003643D0" w:rsidP="003643D0">
      <w:pPr>
        <w:jc w:val="both"/>
        <w:rPr>
          <w:color w:val="1C1E29"/>
          <w:sz w:val="22"/>
          <w:szCs w:val="22"/>
        </w:rPr>
      </w:pPr>
      <w:r w:rsidRPr="00DB13DB">
        <w:rPr>
          <w:color w:val="1C1E29"/>
          <w:sz w:val="22"/>
          <w:szCs w:val="22"/>
        </w:rPr>
        <w:t xml:space="preserve">________________________________________ </w:t>
      </w:r>
      <w:r>
        <w:rPr>
          <w:color w:val="1C1E29"/>
          <w:sz w:val="22"/>
          <w:szCs w:val="22"/>
        </w:rPr>
        <w:tab/>
      </w:r>
      <w:r w:rsidRPr="00DB13DB">
        <w:rPr>
          <w:color w:val="1C1E29"/>
          <w:sz w:val="22"/>
          <w:szCs w:val="22"/>
        </w:rPr>
        <w:t>_______________________________________</w:t>
      </w:r>
    </w:p>
    <w:p w14:paraId="6771EC9C" w14:textId="0DD94BEF" w:rsidR="003643D0" w:rsidRPr="00DB13DB" w:rsidRDefault="003643D0" w:rsidP="003643D0">
      <w:pPr>
        <w:jc w:val="both"/>
        <w:rPr>
          <w:color w:val="1C1E29"/>
          <w:sz w:val="22"/>
          <w:szCs w:val="22"/>
        </w:rPr>
      </w:pPr>
      <w:r w:rsidRPr="00DB13DB">
        <w:rPr>
          <w:color w:val="1C1E29"/>
          <w:sz w:val="22"/>
          <w:szCs w:val="22"/>
        </w:rPr>
        <w:t> </w:t>
      </w:r>
      <w:r>
        <w:rPr>
          <w:color w:val="1C1E29"/>
          <w:sz w:val="22"/>
          <w:szCs w:val="22"/>
        </w:rPr>
        <w:t>Service Provider’s</w:t>
      </w:r>
      <w:r w:rsidRPr="00DB13DB">
        <w:rPr>
          <w:color w:val="1C1E29"/>
          <w:sz w:val="22"/>
          <w:szCs w:val="22"/>
        </w:rPr>
        <w:t xml:space="preserve"> Signature </w:t>
      </w:r>
      <w:r>
        <w:rPr>
          <w:color w:val="1C1E29"/>
          <w:sz w:val="22"/>
          <w:szCs w:val="22"/>
        </w:rPr>
        <w:tab/>
      </w:r>
      <w:r>
        <w:rPr>
          <w:color w:val="1C1E29"/>
          <w:sz w:val="22"/>
          <w:szCs w:val="22"/>
        </w:rPr>
        <w:tab/>
      </w:r>
      <w:r>
        <w:rPr>
          <w:color w:val="1C1E29"/>
          <w:sz w:val="22"/>
          <w:szCs w:val="22"/>
        </w:rPr>
        <w:tab/>
      </w:r>
      <w:r>
        <w:rPr>
          <w:color w:val="1C1E29"/>
          <w:sz w:val="22"/>
          <w:szCs w:val="22"/>
        </w:rPr>
        <w:tab/>
      </w:r>
      <w:r>
        <w:rPr>
          <w:color w:val="1C1E29"/>
          <w:sz w:val="22"/>
          <w:szCs w:val="22"/>
        </w:rPr>
        <w:t xml:space="preserve">Client’s </w:t>
      </w:r>
      <w:r w:rsidRPr="00DB13DB">
        <w:rPr>
          <w:color w:val="1C1E29"/>
          <w:sz w:val="22"/>
          <w:szCs w:val="22"/>
        </w:rPr>
        <w:t>Signature</w:t>
      </w:r>
    </w:p>
    <w:p w14:paraId="188EFCCF" w14:textId="77777777" w:rsidR="003643D0" w:rsidRPr="00DB13DB" w:rsidRDefault="003643D0" w:rsidP="003643D0">
      <w:pPr>
        <w:jc w:val="both"/>
        <w:rPr>
          <w:color w:val="1C1E29"/>
          <w:sz w:val="22"/>
          <w:szCs w:val="22"/>
        </w:rPr>
      </w:pPr>
      <w:r w:rsidRPr="00DB13DB">
        <w:rPr>
          <w:color w:val="1C1E29"/>
          <w:sz w:val="22"/>
          <w:szCs w:val="22"/>
        </w:rPr>
        <w:t xml:space="preserve">________________________________________ </w:t>
      </w:r>
      <w:r>
        <w:rPr>
          <w:color w:val="1C1E29"/>
          <w:sz w:val="22"/>
          <w:szCs w:val="22"/>
        </w:rPr>
        <w:tab/>
      </w:r>
      <w:r w:rsidRPr="00DB13DB">
        <w:rPr>
          <w:color w:val="1C1E29"/>
          <w:sz w:val="22"/>
          <w:szCs w:val="22"/>
        </w:rPr>
        <w:t>_______________________________________</w:t>
      </w:r>
    </w:p>
    <w:p w14:paraId="53EA8F8B" w14:textId="04FE58C0" w:rsidR="003643D0" w:rsidRPr="00DB13DB" w:rsidRDefault="003643D0" w:rsidP="003643D0">
      <w:pPr>
        <w:jc w:val="both"/>
        <w:rPr>
          <w:color w:val="1C1E29"/>
          <w:sz w:val="22"/>
          <w:szCs w:val="22"/>
        </w:rPr>
      </w:pPr>
      <w:r w:rsidRPr="00DB13DB">
        <w:rPr>
          <w:color w:val="1C1E29"/>
          <w:sz w:val="22"/>
          <w:szCs w:val="22"/>
        </w:rPr>
        <w:t> </w:t>
      </w:r>
      <w:r>
        <w:rPr>
          <w:color w:val="1C1E29"/>
          <w:sz w:val="22"/>
          <w:szCs w:val="22"/>
        </w:rPr>
        <w:t>Service Provider’s</w:t>
      </w:r>
      <w:r w:rsidRPr="00DB13DB">
        <w:rPr>
          <w:color w:val="1C1E29"/>
          <w:sz w:val="22"/>
          <w:szCs w:val="22"/>
        </w:rPr>
        <w:t xml:space="preserve"> Printed Name </w:t>
      </w:r>
      <w:r>
        <w:rPr>
          <w:color w:val="1C1E29"/>
          <w:sz w:val="22"/>
          <w:szCs w:val="22"/>
        </w:rPr>
        <w:t>or Entity</w:t>
      </w:r>
      <w:r>
        <w:rPr>
          <w:color w:val="1C1E29"/>
          <w:sz w:val="22"/>
          <w:szCs w:val="22"/>
        </w:rPr>
        <w:tab/>
      </w:r>
      <w:r>
        <w:rPr>
          <w:color w:val="1C1E29"/>
          <w:sz w:val="22"/>
          <w:szCs w:val="22"/>
        </w:rPr>
        <w:tab/>
      </w:r>
      <w:r>
        <w:rPr>
          <w:color w:val="1C1E29"/>
          <w:sz w:val="22"/>
          <w:szCs w:val="22"/>
        </w:rPr>
        <w:t xml:space="preserve">Client’s Printed Name or Entity </w:t>
      </w:r>
    </w:p>
    <w:p w14:paraId="6891B530" w14:textId="77777777" w:rsidR="003643D0" w:rsidRPr="00DB13DB" w:rsidRDefault="003643D0" w:rsidP="003643D0">
      <w:pPr>
        <w:jc w:val="both"/>
        <w:rPr>
          <w:color w:val="1C1E29"/>
          <w:sz w:val="22"/>
          <w:szCs w:val="22"/>
        </w:rPr>
      </w:pPr>
      <w:r w:rsidRPr="00DB13DB">
        <w:rPr>
          <w:color w:val="1C1E29"/>
          <w:sz w:val="22"/>
          <w:szCs w:val="22"/>
        </w:rPr>
        <w:t> </w:t>
      </w:r>
    </w:p>
    <w:p w14:paraId="38E0EFA5" w14:textId="77777777" w:rsidR="003643D0" w:rsidRPr="00DB13DB" w:rsidRDefault="003643D0" w:rsidP="003643D0">
      <w:pPr>
        <w:jc w:val="both"/>
        <w:rPr>
          <w:color w:val="1C1E29"/>
          <w:sz w:val="22"/>
          <w:szCs w:val="22"/>
        </w:rPr>
      </w:pPr>
      <w:r w:rsidRPr="00DB13DB">
        <w:rPr>
          <w:color w:val="1C1E29"/>
          <w:sz w:val="22"/>
          <w:szCs w:val="22"/>
        </w:rPr>
        <w:t> </w:t>
      </w:r>
    </w:p>
    <w:p w14:paraId="2856546D" w14:textId="33CD16C1" w:rsidR="003643D0" w:rsidRPr="00DB13DB" w:rsidRDefault="003643D0" w:rsidP="003643D0">
      <w:pPr>
        <w:jc w:val="both"/>
        <w:rPr>
          <w:color w:val="1C1E29"/>
          <w:sz w:val="22"/>
          <w:szCs w:val="22"/>
        </w:rPr>
      </w:pPr>
      <w:r>
        <w:rPr>
          <w:b/>
          <w:bCs/>
          <w:color w:val="1C1E29"/>
          <w:sz w:val="22"/>
          <w:szCs w:val="22"/>
        </w:rPr>
        <w:t xml:space="preserve">Service Provider’s </w:t>
      </w:r>
      <w:r w:rsidRPr="00DB13DB">
        <w:rPr>
          <w:b/>
          <w:bCs/>
          <w:color w:val="1C1E29"/>
          <w:sz w:val="22"/>
          <w:szCs w:val="22"/>
        </w:rPr>
        <w:t xml:space="preserve">Contact Information: </w:t>
      </w:r>
      <w:r>
        <w:rPr>
          <w:b/>
          <w:bCs/>
          <w:color w:val="1C1E29"/>
          <w:sz w:val="22"/>
          <w:szCs w:val="22"/>
        </w:rPr>
        <w:tab/>
      </w:r>
      <w:r>
        <w:rPr>
          <w:b/>
          <w:bCs/>
          <w:color w:val="1C1E29"/>
          <w:sz w:val="22"/>
          <w:szCs w:val="22"/>
        </w:rPr>
        <w:tab/>
      </w:r>
      <w:r>
        <w:rPr>
          <w:b/>
          <w:bCs/>
          <w:color w:val="1C1E29"/>
          <w:sz w:val="22"/>
          <w:szCs w:val="22"/>
        </w:rPr>
        <w:t>Client’s</w:t>
      </w:r>
      <w:r w:rsidRPr="00DB13DB">
        <w:rPr>
          <w:b/>
          <w:bCs/>
          <w:color w:val="1C1E29"/>
          <w:sz w:val="22"/>
          <w:szCs w:val="22"/>
        </w:rPr>
        <w:t xml:space="preserve"> Contact Information:</w:t>
      </w:r>
    </w:p>
    <w:p w14:paraId="12F19804" w14:textId="77777777" w:rsidR="003643D0" w:rsidRPr="00DB13DB" w:rsidRDefault="003643D0" w:rsidP="003643D0">
      <w:pPr>
        <w:jc w:val="both"/>
        <w:rPr>
          <w:color w:val="1C1E29"/>
          <w:sz w:val="22"/>
          <w:szCs w:val="22"/>
        </w:rPr>
      </w:pPr>
    </w:p>
    <w:p w14:paraId="596190B1" w14:textId="77777777" w:rsidR="003643D0" w:rsidRPr="00DB13DB" w:rsidRDefault="003643D0" w:rsidP="003643D0">
      <w:pPr>
        <w:jc w:val="both"/>
        <w:rPr>
          <w:color w:val="1C1E29"/>
          <w:sz w:val="22"/>
          <w:szCs w:val="22"/>
        </w:rPr>
      </w:pPr>
      <w:r w:rsidRPr="00DB13DB">
        <w:rPr>
          <w:color w:val="1C1E29"/>
          <w:sz w:val="22"/>
          <w:szCs w:val="22"/>
        </w:rPr>
        <w:t>Address:</w:t>
      </w:r>
      <w:r w:rsidRPr="003643D0">
        <w:rPr>
          <w:color w:val="1C1E29"/>
          <w:sz w:val="22"/>
          <w:szCs w:val="22"/>
          <w:u w:val="single"/>
        </w:rPr>
        <w:t xml:space="preserve"> ______________________________</w:t>
      </w:r>
      <w:r w:rsidRPr="00DB13DB">
        <w:rPr>
          <w:color w:val="1C1E29"/>
          <w:sz w:val="22"/>
          <w:szCs w:val="22"/>
        </w:rPr>
        <w:t xml:space="preserve"> </w:t>
      </w:r>
      <w:r>
        <w:rPr>
          <w:color w:val="1C1E29"/>
          <w:sz w:val="22"/>
          <w:szCs w:val="22"/>
        </w:rPr>
        <w:tab/>
      </w:r>
      <w:r>
        <w:rPr>
          <w:color w:val="1C1E29"/>
          <w:sz w:val="22"/>
          <w:szCs w:val="22"/>
        </w:rPr>
        <w:tab/>
      </w:r>
      <w:r w:rsidRPr="00DB13DB">
        <w:rPr>
          <w:color w:val="1C1E29"/>
          <w:sz w:val="22"/>
          <w:szCs w:val="22"/>
        </w:rPr>
        <w:t xml:space="preserve">Address: </w:t>
      </w:r>
      <w:r w:rsidRPr="008064A9">
        <w:rPr>
          <w:color w:val="1C1E29"/>
          <w:sz w:val="22"/>
          <w:szCs w:val="22"/>
          <w:u w:val="single"/>
        </w:rPr>
        <w:t>_____________________________</w:t>
      </w:r>
    </w:p>
    <w:p w14:paraId="0EF8BBD5" w14:textId="77777777" w:rsidR="003643D0" w:rsidRPr="00DB13DB" w:rsidRDefault="003643D0" w:rsidP="003643D0">
      <w:pPr>
        <w:jc w:val="both"/>
        <w:rPr>
          <w:color w:val="1C1E29"/>
          <w:sz w:val="22"/>
          <w:szCs w:val="22"/>
        </w:rPr>
      </w:pPr>
      <w:r w:rsidRPr="00DB13DB">
        <w:rPr>
          <w:color w:val="1C1E29"/>
          <w:sz w:val="22"/>
          <w:szCs w:val="22"/>
        </w:rPr>
        <w:t>                                   </w:t>
      </w:r>
    </w:p>
    <w:p w14:paraId="774A9292" w14:textId="77777777" w:rsidR="003643D0" w:rsidRPr="00DB13DB" w:rsidRDefault="003643D0" w:rsidP="003643D0">
      <w:pPr>
        <w:jc w:val="both"/>
        <w:rPr>
          <w:color w:val="1C1E29"/>
          <w:sz w:val="22"/>
          <w:szCs w:val="22"/>
        </w:rPr>
      </w:pPr>
      <w:r w:rsidRPr="00DB13DB">
        <w:rPr>
          <w:color w:val="1C1E29"/>
          <w:sz w:val="22"/>
          <w:szCs w:val="22"/>
        </w:rPr>
        <w:t>Phone Number:</w:t>
      </w:r>
      <w:r w:rsidRPr="003643D0">
        <w:rPr>
          <w:color w:val="1C1E29"/>
          <w:sz w:val="22"/>
          <w:szCs w:val="22"/>
          <w:u w:val="single"/>
        </w:rPr>
        <w:t xml:space="preserve"> _________________________</w:t>
      </w:r>
      <w:r w:rsidRPr="00DB13DB">
        <w:rPr>
          <w:color w:val="1C1E29"/>
          <w:sz w:val="22"/>
          <w:szCs w:val="22"/>
        </w:rPr>
        <w:t xml:space="preserve"> </w:t>
      </w:r>
      <w:r>
        <w:rPr>
          <w:color w:val="1C1E29"/>
          <w:sz w:val="22"/>
          <w:szCs w:val="22"/>
        </w:rPr>
        <w:tab/>
      </w:r>
      <w:r>
        <w:rPr>
          <w:color w:val="1C1E29"/>
          <w:sz w:val="22"/>
          <w:szCs w:val="22"/>
        </w:rPr>
        <w:tab/>
      </w:r>
      <w:r w:rsidRPr="00DB13DB">
        <w:rPr>
          <w:color w:val="1C1E29"/>
          <w:sz w:val="22"/>
          <w:szCs w:val="22"/>
        </w:rPr>
        <w:t>Phone Number:</w:t>
      </w:r>
      <w:r w:rsidRPr="003643D0">
        <w:rPr>
          <w:color w:val="1C1E29"/>
          <w:sz w:val="22"/>
          <w:szCs w:val="22"/>
          <w:u w:val="single"/>
        </w:rPr>
        <w:t xml:space="preserve"> _________________________</w:t>
      </w:r>
    </w:p>
    <w:p w14:paraId="02E5F416" w14:textId="77777777" w:rsidR="003643D0" w:rsidRPr="00DB13DB" w:rsidRDefault="003643D0" w:rsidP="003643D0">
      <w:pPr>
        <w:jc w:val="both"/>
        <w:rPr>
          <w:color w:val="1C1E29"/>
          <w:sz w:val="22"/>
          <w:szCs w:val="22"/>
        </w:rPr>
      </w:pPr>
    </w:p>
    <w:p w14:paraId="4AD1AC02" w14:textId="77777777" w:rsidR="003643D0" w:rsidRPr="00DB13DB" w:rsidRDefault="003643D0" w:rsidP="003643D0">
      <w:pPr>
        <w:jc w:val="both"/>
        <w:rPr>
          <w:color w:val="1C1E29"/>
          <w:sz w:val="22"/>
          <w:szCs w:val="22"/>
        </w:rPr>
      </w:pPr>
      <w:r w:rsidRPr="00DB13DB">
        <w:rPr>
          <w:color w:val="1C1E29"/>
          <w:sz w:val="22"/>
          <w:szCs w:val="22"/>
        </w:rPr>
        <w:t>Email Address</w:t>
      </w:r>
      <w:r w:rsidRPr="003643D0">
        <w:rPr>
          <w:color w:val="1C1E29"/>
          <w:sz w:val="22"/>
          <w:szCs w:val="22"/>
        </w:rPr>
        <w:t>:</w:t>
      </w:r>
      <w:r w:rsidRPr="003643D0">
        <w:rPr>
          <w:color w:val="1C1E29"/>
          <w:sz w:val="22"/>
          <w:szCs w:val="22"/>
          <w:u w:val="single"/>
        </w:rPr>
        <w:t xml:space="preserve"> _________________________</w:t>
      </w:r>
      <w:r w:rsidRPr="00DB13DB">
        <w:rPr>
          <w:color w:val="1C1E29"/>
          <w:sz w:val="22"/>
          <w:szCs w:val="22"/>
        </w:rPr>
        <w:t xml:space="preserve"> </w:t>
      </w:r>
      <w:r>
        <w:rPr>
          <w:color w:val="1C1E29"/>
          <w:sz w:val="22"/>
          <w:szCs w:val="22"/>
        </w:rPr>
        <w:tab/>
      </w:r>
      <w:r>
        <w:rPr>
          <w:color w:val="1C1E29"/>
          <w:sz w:val="22"/>
          <w:szCs w:val="22"/>
        </w:rPr>
        <w:tab/>
      </w:r>
      <w:r w:rsidRPr="00DB13DB">
        <w:rPr>
          <w:color w:val="1C1E29"/>
          <w:sz w:val="22"/>
          <w:szCs w:val="22"/>
        </w:rPr>
        <w:t xml:space="preserve">Email Address: </w:t>
      </w:r>
      <w:r w:rsidRPr="003643D0">
        <w:rPr>
          <w:color w:val="1C1E29"/>
          <w:sz w:val="22"/>
          <w:szCs w:val="22"/>
          <w:u w:val="single"/>
        </w:rPr>
        <w:t>_________________________</w:t>
      </w:r>
    </w:p>
    <w:p w14:paraId="7199A06A" w14:textId="5C8EAA6E" w:rsidR="006C0B94" w:rsidRDefault="006C0B94" w:rsidP="00C0708E">
      <w:pPr>
        <w:pStyle w:val="BodyText"/>
        <w:ind w:firstLine="0"/>
      </w:pPr>
    </w:p>
    <w:p w14:paraId="682D201D" w14:textId="2635F6CB" w:rsidR="001377FA" w:rsidRDefault="001377FA" w:rsidP="00C0708E">
      <w:pPr>
        <w:pStyle w:val="BodyText"/>
        <w:ind w:firstLine="0"/>
      </w:pPr>
    </w:p>
    <w:p w14:paraId="7F497FB1" w14:textId="41B4A11D" w:rsidR="001377FA" w:rsidRDefault="001377FA" w:rsidP="00C0708E">
      <w:pPr>
        <w:pStyle w:val="BodyText"/>
        <w:ind w:firstLine="0"/>
      </w:pPr>
    </w:p>
    <w:p w14:paraId="16707A5A" w14:textId="7048913A" w:rsidR="003643D0" w:rsidRDefault="003643D0" w:rsidP="00C0708E">
      <w:pPr>
        <w:pStyle w:val="BodyText"/>
        <w:ind w:firstLine="0"/>
      </w:pPr>
    </w:p>
    <w:p w14:paraId="2AF85761" w14:textId="143D0114" w:rsidR="003643D0" w:rsidRDefault="003643D0" w:rsidP="00C0708E">
      <w:pPr>
        <w:pStyle w:val="BodyText"/>
        <w:ind w:firstLine="0"/>
      </w:pPr>
    </w:p>
    <w:p w14:paraId="035F11C5" w14:textId="71395A33" w:rsidR="003643D0" w:rsidRDefault="003643D0" w:rsidP="00C0708E">
      <w:pPr>
        <w:pStyle w:val="BodyText"/>
        <w:ind w:firstLine="0"/>
      </w:pPr>
    </w:p>
    <w:p w14:paraId="40465A1A" w14:textId="65FB6FC9" w:rsidR="003643D0" w:rsidRDefault="003643D0" w:rsidP="00C0708E">
      <w:pPr>
        <w:pStyle w:val="BodyText"/>
        <w:ind w:firstLine="0"/>
      </w:pPr>
    </w:p>
    <w:p w14:paraId="79FC51C6" w14:textId="5FDA1E60" w:rsidR="003643D0" w:rsidRDefault="003643D0" w:rsidP="00C0708E">
      <w:pPr>
        <w:pStyle w:val="BodyText"/>
        <w:ind w:firstLine="0"/>
      </w:pPr>
    </w:p>
    <w:p w14:paraId="4DCC360C" w14:textId="2E4236CA" w:rsidR="003643D0" w:rsidRDefault="003643D0" w:rsidP="00C0708E">
      <w:pPr>
        <w:pStyle w:val="BodyText"/>
        <w:ind w:firstLine="0"/>
      </w:pPr>
    </w:p>
    <w:p w14:paraId="3D3CA159" w14:textId="5A06B57D" w:rsidR="003643D0" w:rsidRDefault="003643D0" w:rsidP="00C0708E">
      <w:pPr>
        <w:pStyle w:val="BodyText"/>
        <w:ind w:firstLine="0"/>
      </w:pPr>
    </w:p>
    <w:p w14:paraId="4E6D544D" w14:textId="77777777" w:rsidR="003643D0" w:rsidRDefault="003643D0" w:rsidP="00C0708E">
      <w:pPr>
        <w:pStyle w:val="BodyText"/>
        <w:ind w:firstLine="0"/>
      </w:pPr>
    </w:p>
    <w:p w14:paraId="2EA92F48" w14:textId="2B87A2F4" w:rsidR="001377FA" w:rsidRDefault="001377FA" w:rsidP="00C0708E">
      <w:pPr>
        <w:pStyle w:val="BodyText"/>
        <w:ind w:firstLine="0"/>
      </w:pPr>
    </w:p>
    <w:p w14:paraId="0D8338E8" w14:textId="77777777" w:rsidR="001377FA" w:rsidRDefault="001377FA" w:rsidP="00C0708E">
      <w:pPr>
        <w:pStyle w:val="BodyText"/>
        <w:ind w:firstLine="0"/>
      </w:pPr>
    </w:p>
    <w:p w14:paraId="40563498" w14:textId="77777777" w:rsidR="006C0B94" w:rsidRDefault="006C0B94" w:rsidP="006C0B94">
      <w:pPr>
        <w:pStyle w:val="BodyText"/>
        <w:ind w:firstLine="0"/>
        <w:jc w:val="center"/>
        <w:rPr>
          <w:sz w:val="52"/>
          <w:szCs w:val="44"/>
        </w:rPr>
      </w:pPr>
      <w:r w:rsidRPr="006C0B94">
        <w:rPr>
          <w:sz w:val="52"/>
          <w:szCs w:val="44"/>
        </w:rPr>
        <w:lastRenderedPageBreak/>
        <w:t>EXHIBIT A</w:t>
      </w:r>
    </w:p>
    <w:p w14:paraId="7C84D384" w14:textId="2735FBE3" w:rsidR="006C0B94" w:rsidRDefault="006F02C3" w:rsidP="003643D0">
      <w:pPr>
        <w:pStyle w:val="BodyText"/>
        <w:ind w:firstLine="0"/>
        <w:jc w:val="center"/>
        <w:rPr>
          <w:sz w:val="22"/>
          <w:szCs w:val="18"/>
        </w:rPr>
      </w:pPr>
      <w:r>
        <w:rPr>
          <w:sz w:val="22"/>
          <w:szCs w:val="18"/>
        </w:rPr>
        <w:t>SERVICES</w:t>
      </w:r>
    </w:p>
    <w:p w14:paraId="77FF2195" w14:textId="195F5767" w:rsidR="003643D0" w:rsidRPr="003643D0" w:rsidRDefault="00FD5B80" w:rsidP="003643D0">
      <w:pPr>
        <w:spacing w:after="200"/>
        <w:contextualSpacing/>
        <w:rPr>
          <w:bCs/>
          <w:szCs w:val="22"/>
        </w:rPr>
      </w:pPr>
      <w:r>
        <w:rPr>
          <w:b/>
          <w:bCs/>
          <w:szCs w:val="22"/>
        </w:rPr>
        <w:t>Service Provider agrees</w:t>
      </w:r>
      <w:r w:rsidR="00B15941" w:rsidRPr="00B15941">
        <w:rPr>
          <w:b/>
          <w:bCs/>
          <w:szCs w:val="22"/>
        </w:rPr>
        <w:t xml:space="preserve"> to provide the following services</w:t>
      </w:r>
      <w:r w:rsidR="003643D0">
        <w:rPr>
          <w:b/>
          <w:bCs/>
          <w:szCs w:val="22"/>
        </w:rPr>
        <w:t>:</w:t>
      </w:r>
      <w:r w:rsidR="003643D0">
        <w:rPr>
          <w:b/>
          <w:bCs/>
          <w:szCs w:val="22"/>
        </w:rPr>
        <w:br/>
      </w:r>
      <w:r w:rsidR="003643D0" w:rsidRPr="003643D0">
        <w:rPr>
          <w:bCs/>
          <w:szCs w:val="22"/>
        </w:rPr>
        <w:t>__________________________________________________________________________________________________________________________________________________________________________________________________________________________________________</w:t>
      </w:r>
    </w:p>
    <w:p w14:paraId="3D4F591B" w14:textId="4CD5B8F7" w:rsidR="003643D0" w:rsidRDefault="003643D0" w:rsidP="003643D0">
      <w:pPr>
        <w:spacing w:after="200"/>
        <w:contextualSpacing/>
        <w:rPr>
          <w:b/>
          <w:szCs w:val="22"/>
        </w:rPr>
      </w:pPr>
    </w:p>
    <w:p w14:paraId="336F5F48" w14:textId="5EB09206" w:rsidR="002139C8" w:rsidRDefault="002139C8" w:rsidP="00B15941">
      <w:pPr>
        <w:spacing w:after="200"/>
        <w:contextualSpacing/>
        <w:rPr>
          <w:b/>
          <w:szCs w:val="22"/>
        </w:rPr>
      </w:pPr>
    </w:p>
    <w:p w14:paraId="1CA98AB0" w14:textId="02F83DCA" w:rsidR="00B15941" w:rsidRDefault="003643D0" w:rsidP="00B15941">
      <w:pPr>
        <w:spacing w:after="200"/>
        <w:contextualSpacing/>
        <w:rPr>
          <w:b/>
          <w:szCs w:val="22"/>
        </w:rPr>
      </w:pPr>
      <w:r>
        <w:rPr>
          <w:b/>
          <w:szCs w:val="22"/>
        </w:rPr>
        <w:t>The Service Provider is entitled to reimbursement of the following expenses incurred while performing such services:</w:t>
      </w:r>
    </w:p>
    <w:p w14:paraId="1405B613" w14:textId="77777777" w:rsidR="003643D0" w:rsidRDefault="003643D0" w:rsidP="003643D0">
      <w:pPr>
        <w:spacing w:after="200"/>
        <w:contextualSpacing/>
        <w:jc w:val="both"/>
        <w:rPr>
          <w:bCs/>
          <w:szCs w:val="22"/>
        </w:rPr>
      </w:pPr>
      <w:r w:rsidRPr="003643D0">
        <w:rPr>
          <w:bCs/>
          <w:szCs w:val="22"/>
        </w:rPr>
        <w:t>______________________________________________________________________________</w:t>
      </w:r>
    </w:p>
    <w:p w14:paraId="1FEDAD5B" w14:textId="60ED9AA0" w:rsidR="003643D0" w:rsidRPr="003643D0" w:rsidRDefault="003643D0" w:rsidP="003643D0">
      <w:pPr>
        <w:spacing w:after="200"/>
        <w:contextualSpacing/>
        <w:jc w:val="both"/>
        <w:rPr>
          <w:bCs/>
          <w:szCs w:val="22"/>
        </w:rPr>
      </w:pPr>
      <w:r>
        <w:rPr>
          <w:bCs/>
          <w:szCs w:val="22"/>
        </w:rPr>
        <w:br/>
      </w:r>
      <w:r w:rsidRPr="003643D0">
        <w:rPr>
          <w:bCs/>
          <w:szCs w:val="22"/>
        </w:rPr>
        <w:t>______________________________________________________________________________</w:t>
      </w:r>
      <w:r w:rsidRPr="003643D0">
        <w:rPr>
          <w:bCs/>
          <w:szCs w:val="22"/>
        </w:rPr>
        <w:t>*</w:t>
      </w:r>
      <w:r w:rsidRPr="003643D0">
        <w:rPr>
          <w:bCs/>
          <w:sz w:val="22"/>
          <w:szCs w:val="20"/>
        </w:rPr>
        <w:t xml:space="preserve">The Service Provider agrees that any expense not listed must be pre-approved by the Client. The Service Provider agrees to provide any receipts of any other related document to such expenses. </w:t>
      </w:r>
    </w:p>
    <w:p w14:paraId="7BB7F653" w14:textId="77777777" w:rsidR="003643D0" w:rsidRDefault="003643D0" w:rsidP="003643D0">
      <w:pPr>
        <w:spacing w:after="200"/>
        <w:contextualSpacing/>
        <w:jc w:val="both"/>
        <w:rPr>
          <w:b/>
          <w:szCs w:val="22"/>
        </w:rPr>
      </w:pPr>
    </w:p>
    <w:p w14:paraId="66B2BA18" w14:textId="7C203C58" w:rsidR="00B15941" w:rsidRDefault="00B15941" w:rsidP="003643D0">
      <w:pPr>
        <w:spacing w:after="200"/>
        <w:contextualSpacing/>
        <w:jc w:val="both"/>
        <w:rPr>
          <w:b/>
          <w:szCs w:val="22"/>
        </w:rPr>
      </w:pPr>
      <w:r>
        <w:rPr>
          <w:b/>
          <w:szCs w:val="22"/>
        </w:rPr>
        <w:t>Other:</w:t>
      </w:r>
    </w:p>
    <w:p w14:paraId="4B388B3D" w14:textId="1651E450" w:rsidR="00B15941" w:rsidRPr="00B15941" w:rsidRDefault="003643D0" w:rsidP="00B15941">
      <w:pPr>
        <w:spacing w:after="200"/>
        <w:contextualSpacing/>
        <w:rPr>
          <w:bCs/>
          <w:szCs w:val="22"/>
        </w:rPr>
      </w:pPr>
      <w:bookmarkStart w:id="3" w:name="_Hlk30760178"/>
      <w:r>
        <w:rPr>
          <w:bCs/>
          <w:szCs w:val="22"/>
        </w:rPr>
        <w:t>______________________________________________________________________________</w:t>
      </w:r>
      <w:r>
        <w:rPr>
          <w:bCs/>
          <w:szCs w:val="22"/>
        </w:rPr>
        <w:br/>
      </w:r>
      <w:r>
        <w:rPr>
          <w:bCs/>
          <w:szCs w:val="22"/>
        </w:rPr>
        <w:t>______________________________________________________________________________</w:t>
      </w:r>
      <w:r w:rsidR="00B15941">
        <w:rPr>
          <w:bCs/>
          <w:szCs w:val="22"/>
        </w:rPr>
        <w:t>______________________________________________________________________________</w:t>
      </w:r>
      <w:bookmarkEnd w:id="3"/>
    </w:p>
    <w:sectPr w:rsidR="00B15941" w:rsidRPr="00B15941"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543A3" w14:textId="77777777" w:rsidR="00106DD0" w:rsidRDefault="00106DD0">
      <w:r>
        <w:separator/>
      </w:r>
    </w:p>
  </w:endnote>
  <w:endnote w:type="continuationSeparator" w:id="0">
    <w:p w14:paraId="23F271EC" w14:textId="77777777" w:rsidR="00106DD0" w:rsidRDefault="00106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63AA3C50" w:rsidR="005F445E" w:rsidRDefault="00075F1B" w:rsidP="00A92B67">
    <w:pPr>
      <w:pStyle w:val="Footer"/>
    </w:pPr>
    <w:r>
      <w:rPr>
        <w:sz w:val="18"/>
        <w:szCs w:val="18"/>
      </w:rPr>
      <w:t>Retainer</w:t>
    </w:r>
    <w:r w:rsidR="005F445E">
      <w:rPr>
        <w:sz w:val="18"/>
        <w:szCs w:val="18"/>
      </w:rPr>
      <w:t xml:space="preserve"> 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2EF7CA73" w:rsidR="005F445E" w:rsidRDefault="008064A9">
    <w:pPr>
      <w:pStyle w:val="Footer"/>
    </w:pPr>
    <w:r>
      <w:rPr>
        <w:sz w:val="18"/>
        <w:szCs w:val="18"/>
      </w:rPr>
      <w:t>Retainer</w:t>
    </w:r>
    <w:r w:rsidR="005F445E">
      <w:rPr>
        <w:sz w:val="18"/>
        <w:szCs w:val="18"/>
      </w:rPr>
      <w:t xml:space="preserve"> 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5510F" w14:textId="77777777" w:rsidR="00106DD0" w:rsidRDefault="00106DD0">
      <w:r>
        <w:separator/>
      </w:r>
    </w:p>
  </w:footnote>
  <w:footnote w:type="continuationSeparator" w:id="0">
    <w:p w14:paraId="0666D39A" w14:textId="77777777" w:rsidR="00106DD0" w:rsidRDefault="00106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8"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1"/>
  </w:num>
  <w:num w:numId="4">
    <w:abstractNumId w:val="7"/>
  </w:num>
  <w:num w:numId="5">
    <w:abstractNumId w:val="3"/>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5"/>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12"/>
  </w:num>
  <w:num w:numId="28">
    <w:abstractNumId w:val="9"/>
  </w:num>
  <w:num w:numId="29">
    <w:abstractNumId w:val="8"/>
  </w:num>
  <w:num w:numId="30">
    <w:abstractNumId w:val="1"/>
  </w:num>
  <w:num w:numId="31">
    <w:abstractNumId w:val="2"/>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55DAC"/>
    <w:rsid w:val="00075F1B"/>
    <w:rsid w:val="00081266"/>
    <w:rsid w:val="00084C71"/>
    <w:rsid w:val="000C0013"/>
    <w:rsid w:val="000E00B2"/>
    <w:rsid w:val="000F6A32"/>
    <w:rsid w:val="00106DD0"/>
    <w:rsid w:val="001377FA"/>
    <w:rsid w:val="001821CD"/>
    <w:rsid w:val="001917DB"/>
    <w:rsid w:val="00197B18"/>
    <w:rsid w:val="001D0B09"/>
    <w:rsid w:val="002139C8"/>
    <w:rsid w:val="00260112"/>
    <w:rsid w:val="002A26ED"/>
    <w:rsid w:val="002A7D19"/>
    <w:rsid w:val="002B09C5"/>
    <w:rsid w:val="002B3F1E"/>
    <w:rsid w:val="002E339F"/>
    <w:rsid w:val="0031550C"/>
    <w:rsid w:val="00332EA7"/>
    <w:rsid w:val="003614E2"/>
    <w:rsid w:val="003643D0"/>
    <w:rsid w:val="003D0BE3"/>
    <w:rsid w:val="003E55D4"/>
    <w:rsid w:val="003F412B"/>
    <w:rsid w:val="00413678"/>
    <w:rsid w:val="00435706"/>
    <w:rsid w:val="004512FF"/>
    <w:rsid w:val="00457E6B"/>
    <w:rsid w:val="004B074C"/>
    <w:rsid w:val="004B79C3"/>
    <w:rsid w:val="004C329E"/>
    <w:rsid w:val="004D24D8"/>
    <w:rsid w:val="004D5795"/>
    <w:rsid w:val="004D5B41"/>
    <w:rsid w:val="004E0F6F"/>
    <w:rsid w:val="00571783"/>
    <w:rsid w:val="005A12B2"/>
    <w:rsid w:val="005F445E"/>
    <w:rsid w:val="00635274"/>
    <w:rsid w:val="0063792C"/>
    <w:rsid w:val="006478F6"/>
    <w:rsid w:val="00674E08"/>
    <w:rsid w:val="00682018"/>
    <w:rsid w:val="006916CA"/>
    <w:rsid w:val="006C0B94"/>
    <w:rsid w:val="006D435C"/>
    <w:rsid w:val="006F02C3"/>
    <w:rsid w:val="0073111C"/>
    <w:rsid w:val="007539F4"/>
    <w:rsid w:val="007851B3"/>
    <w:rsid w:val="007964AB"/>
    <w:rsid w:val="007B0288"/>
    <w:rsid w:val="007F22A7"/>
    <w:rsid w:val="008064A9"/>
    <w:rsid w:val="00826F21"/>
    <w:rsid w:val="00855D2B"/>
    <w:rsid w:val="008A16A6"/>
    <w:rsid w:val="00962ED5"/>
    <w:rsid w:val="00971005"/>
    <w:rsid w:val="00A20E5F"/>
    <w:rsid w:val="00A647B8"/>
    <w:rsid w:val="00A6585F"/>
    <w:rsid w:val="00A91E02"/>
    <w:rsid w:val="00A92B67"/>
    <w:rsid w:val="00AD5E46"/>
    <w:rsid w:val="00AE0A3F"/>
    <w:rsid w:val="00AE26C5"/>
    <w:rsid w:val="00B00C1E"/>
    <w:rsid w:val="00B14A3A"/>
    <w:rsid w:val="00B15941"/>
    <w:rsid w:val="00B6455C"/>
    <w:rsid w:val="00BA2CAA"/>
    <w:rsid w:val="00BA5CAB"/>
    <w:rsid w:val="00C0708E"/>
    <w:rsid w:val="00C7559A"/>
    <w:rsid w:val="00CA07A3"/>
    <w:rsid w:val="00CA20FA"/>
    <w:rsid w:val="00CA6524"/>
    <w:rsid w:val="00CD0339"/>
    <w:rsid w:val="00D15ECC"/>
    <w:rsid w:val="00D31438"/>
    <w:rsid w:val="00D3176F"/>
    <w:rsid w:val="00D33D54"/>
    <w:rsid w:val="00D41234"/>
    <w:rsid w:val="00D65FFB"/>
    <w:rsid w:val="00D67F32"/>
    <w:rsid w:val="00D92034"/>
    <w:rsid w:val="00DA6370"/>
    <w:rsid w:val="00DC5C35"/>
    <w:rsid w:val="00DD3886"/>
    <w:rsid w:val="00E96043"/>
    <w:rsid w:val="00E96070"/>
    <w:rsid w:val="00EC1D79"/>
    <w:rsid w:val="00ED6CA8"/>
    <w:rsid w:val="00F16BD1"/>
    <w:rsid w:val="00F34806"/>
    <w:rsid w:val="00F83BB7"/>
    <w:rsid w:val="00F93B41"/>
    <w:rsid w:val="00FD5B80"/>
    <w:rsid w:val="00FE3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86</TotalTime>
  <Pages>5</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Lindsey Ehlman</cp:lastModifiedBy>
  <cp:revision>10</cp:revision>
  <cp:lastPrinted>2011-07-15T15:20:00Z</cp:lastPrinted>
  <dcterms:created xsi:type="dcterms:W3CDTF">2020-01-22T16:41:00Z</dcterms:created>
  <dcterms:modified xsi:type="dcterms:W3CDTF">2020-01-2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